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DE2DF" w14:textId="2F5098E3" w:rsidR="008959EE" w:rsidRDefault="008959EE" w:rsidP="00D14B1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我当时不是去参加了一个太空城市么，我这次写的是亚洲赛，当时其实是线上，但是有一部分人确实是</w:t>
      </w:r>
      <w:r w:rsidR="00F91B67">
        <w:rPr>
          <w:rFonts w:ascii="Times New Roman" w:hAnsi="Times New Roman" w:cs="Times New Roman" w:hint="eastAsia"/>
          <w:sz w:val="24"/>
          <w:szCs w:val="24"/>
        </w:rPr>
        <w:t>去了新德里了，所以我就</w:t>
      </w:r>
      <w:r w:rsidR="00F91B67">
        <w:rPr>
          <w:rFonts w:ascii="Times New Roman" w:hAnsi="Times New Roman" w:cs="Times New Roman" w:hint="eastAsia"/>
          <w:sz w:val="24"/>
          <w:szCs w:val="24"/>
        </w:rPr>
        <w:t>pretend</w:t>
      </w:r>
      <w:r w:rsidR="00F91B67">
        <w:rPr>
          <w:rFonts w:ascii="Times New Roman" w:hAnsi="Times New Roman" w:cs="Times New Roman" w:hint="eastAsia"/>
          <w:sz w:val="24"/>
          <w:szCs w:val="24"/>
        </w:rPr>
        <w:t>我去了吧</w:t>
      </w:r>
    </w:p>
    <w:p w14:paraId="7D25706E" w14:textId="2D9866C2" w:rsidR="00F91B67" w:rsidRDefault="00F91B67" w:rsidP="00D14B1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这里需要把这个太空城市的背景说明白，我觉得应该缩减到一句两句话内，但是我现在写了一段，就是第二段，麻烦您帮我把它和第一段合起来哈</w:t>
      </w:r>
    </w:p>
    <w:p w14:paraId="6D1A9417" w14:textId="3B7DA910" w:rsidR="009125D1" w:rsidRDefault="00E7240F" w:rsidP="00D14B1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I’m fed up. It’s all over.” I typed the message in the chat box and </w:t>
      </w:r>
      <w:r w:rsidR="00670AD5">
        <w:rPr>
          <w:rFonts w:ascii="Times New Roman" w:hAnsi="Times New Roman" w:cs="Times New Roman"/>
          <w:sz w:val="24"/>
          <w:szCs w:val="24"/>
        </w:rPr>
        <w:t>sent</w:t>
      </w:r>
      <w:r>
        <w:rPr>
          <w:rFonts w:ascii="Times New Roman" w:hAnsi="Times New Roman" w:cs="Times New Roman"/>
          <w:sz w:val="24"/>
          <w:szCs w:val="24"/>
        </w:rPr>
        <w:t xml:space="preserve"> it </w:t>
      </w:r>
      <w:r w:rsidR="00670AD5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my family chat group.</w:t>
      </w:r>
      <w:r w:rsidR="00E144E0">
        <w:rPr>
          <w:rFonts w:ascii="Times New Roman" w:hAnsi="Times New Roman" w:cs="Times New Roman"/>
          <w:sz w:val="24"/>
          <w:szCs w:val="24"/>
        </w:rPr>
        <w:t xml:space="preserve"> “I have been waiting for this opportunity just to relax and now they all ruined it!”</w:t>
      </w:r>
      <w:r w:rsidR="008959EE">
        <w:rPr>
          <w:rFonts w:ascii="Times New Roman" w:hAnsi="Times New Roman" w:cs="Times New Roman"/>
          <w:sz w:val="24"/>
          <w:szCs w:val="24"/>
        </w:rPr>
        <w:t xml:space="preserve"> It is 1 </w:t>
      </w:r>
      <w:r w:rsidR="00670AD5">
        <w:rPr>
          <w:rFonts w:ascii="Times New Roman" w:hAnsi="Times New Roman" w:cs="Times New Roman"/>
          <w:sz w:val="24"/>
          <w:szCs w:val="24"/>
        </w:rPr>
        <w:t>a.m.</w:t>
      </w:r>
      <w:r w:rsidR="008959EE">
        <w:rPr>
          <w:rFonts w:ascii="Times New Roman" w:hAnsi="Times New Roman" w:cs="Times New Roman"/>
          <w:sz w:val="24"/>
          <w:szCs w:val="24"/>
        </w:rPr>
        <w:t xml:space="preserve">, and I am now in New Delhi, nearly </w:t>
      </w:r>
      <w:r w:rsidR="00670AD5">
        <w:rPr>
          <w:rFonts w:ascii="Times New Roman" w:hAnsi="Times New Roman" w:cs="Times New Roman"/>
          <w:sz w:val="24"/>
          <w:szCs w:val="24"/>
        </w:rPr>
        <w:t xml:space="preserve">4,000 </w:t>
      </w:r>
      <w:r w:rsidR="008959EE">
        <w:rPr>
          <w:rFonts w:ascii="Times New Roman" w:hAnsi="Times New Roman" w:cs="Times New Roman"/>
          <w:sz w:val="24"/>
          <w:szCs w:val="24"/>
        </w:rPr>
        <w:t xml:space="preserve">km from my home in Beijing. Looking around, everyone except me </w:t>
      </w:r>
      <w:r w:rsidR="00670AD5">
        <w:rPr>
          <w:rFonts w:ascii="Times New Roman" w:hAnsi="Times New Roman" w:cs="Times New Roman"/>
          <w:sz w:val="24"/>
          <w:szCs w:val="24"/>
        </w:rPr>
        <w:t>has</w:t>
      </w:r>
      <w:r w:rsidR="008959EE">
        <w:rPr>
          <w:rFonts w:ascii="Times New Roman" w:hAnsi="Times New Roman" w:cs="Times New Roman"/>
          <w:sz w:val="24"/>
          <w:szCs w:val="24"/>
        </w:rPr>
        <w:t xml:space="preserve"> already </w:t>
      </w:r>
      <w:r w:rsidR="00670AD5">
        <w:rPr>
          <w:rFonts w:ascii="Times New Roman" w:hAnsi="Times New Roman" w:cs="Times New Roman"/>
          <w:sz w:val="24"/>
          <w:szCs w:val="24"/>
        </w:rPr>
        <w:t>gone</w:t>
      </w:r>
      <w:r w:rsidR="008959EE">
        <w:rPr>
          <w:rFonts w:ascii="Times New Roman" w:hAnsi="Times New Roman" w:cs="Times New Roman"/>
          <w:sz w:val="24"/>
          <w:szCs w:val="24"/>
        </w:rPr>
        <w:t xml:space="preserve"> back to the hotel. </w:t>
      </w:r>
      <w:r w:rsidR="000A5892">
        <w:rPr>
          <w:rFonts w:ascii="Times New Roman" w:hAnsi="Times New Roman" w:cs="Times New Roman"/>
          <w:sz w:val="24"/>
          <w:szCs w:val="24"/>
        </w:rPr>
        <w:t xml:space="preserve">Sitting on my seat, </w:t>
      </w:r>
      <w:r w:rsidR="00036FEA">
        <w:rPr>
          <w:rFonts w:ascii="Times New Roman" w:hAnsi="Times New Roman" w:cs="Times New Roman"/>
          <w:sz w:val="24"/>
          <w:szCs w:val="24"/>
        </w:rPr>
        <w:t>I recalled the past year</w:t>
      </w:r>
      <w:r w:rsidR="00E144E0">
        <w:rPr>
          <w:rFonts w:ascii="Times New Roman" w:hAnsi="Times New Roman" w:cs="Times New Roman"/>
          <w:sz w:val="24"/>
          <w:szCs w:val="24"/>
        </w:rPr>
        <w:t xml:space="preserve">s of my life. </w:t>
      </w:r>
      <w:r w:rsidR="00E144E0">
        <w:rPr>
          <w:rFonts w:ascii="Times New Roman" w:hAnsi="Times New Roman" w:cs="Times New Roman" w:hint="eastAsia"/>
          <w:sz w:val="24"/>
          <w:szCs w:val="24"/>
        </w:rPr>
        <w:t>这里我就想开始闪回了，整个的故事就是说</w:t>
      </w:r>
      <w:r w:rsidR="00DA6178">
        <w:rPr>
          <w:rFonts w:ascii="Times New Roman" w:hAnsi="Times New Roman" w:cs="Times New Roman" w:hint="eastAsia"/>
          <w:sz w:val="24"/>
          <w:szCs w:val="24"/>
        </w:rPr>
        <w:t>我一开始很不理解我的爸妈，觉得他们都把我的人生轨迹安排好了，所以我就开始故意不去听他们的安排，但是后来我才发现他们帮我安排的出国这条道路，是最轻松地一条道路。我一开始觉得他们不去关心我，对我的事情也不闻不问的，</w:t>
      </w:r>
      <w:r w:rsidR="00EF67C2">
        <w:rPr>
          <w:rFonts w:ascii="Times New Roman" w:hAnsi="Times New Roman" w:cs="Times New Roman" w:hint="eastAsia"/>
          <w:sz w:val="24"/>
          <w:szCs w:val="24"/>
        </w:rPr>
        <w:t>在我有需要帮助的时候，在我内心很崩溃的时候不去安慰我，直到我这次在这个比赛上我最撑不住的时候，凌晨</w:t>
      </w:r>
      <w:r w:rsidR="00EF67C2">
        <w:rPr>
          <w:rFonts w:ascii="Times New Roman" w:hAnsi="Times New Roman" w:cs="Times New Roman" w:hint="eastAsia"/>
          <w:sz w:val="24"/>
          <w:szCs w:val="24"/>
        </w:rPr>
        <w:t>1</w:t>
      </w:r>
      <w:r w:rsidR="00EF67C2">
        <w:rPr>
          <w:rFonts w:ascii="Times New Roman" w:hAnsi="Times New Roman" w:cs="Times New Roman" w:hint="eastAsia"/>
          <w:sz w:val="24"/>
          <w:szCs w:val="24"/>
        </w:rPr>
        <w:t>点，大家按理来说都睡了，但是当我发了消息之后他们秒回，我才知道他们其实是在一直默默的关心我。俗话说儿行千里母担忧，我这才意识到这么多年他们一直在背后默默守护着我，帮我扫平前进路上的困难。</w:t>
      </w:r>
    </w:p>
    <w:p w14:paraId="5C93807A" w14:textId="00A021F6" w:rsidR="00EF67C2" w:rsidRDefault="00EF67C2" w:rsidP="00D14B1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然后结尾升华我不太知道怎么写了，这个您要是有想法的话咱俩可以讨论下，我也在想一下</w:t>
      </w:r>
    </w:p>
    <w:p w14:paraId="1A383F49" w14:textId="77777777" w:rsidR="00F91B67" w:rsidRDefault="00F91B67" w:rsidP="00D14B1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1317D145" w14:textId="41375773" w:rsidR="00F91B67" w:rsidRDefault="000A5892" w:rsidP="00D14B1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was attending a Space </w:t>
      </w:r>
      <w:r w:rsidR="00670AD5">
        <w:rPr>
          <w:rFonts w:ascii="Times New Roman" w:hAnsi="Times New Roman" w:cs="Times New Roman"/>
          <w:sz w:val="24"/>
          <w:szCs w:val="24"/>
        </w:rPr>
        <w:t>City</w:t>
      </w:r>
      <w:r>
        <w:rPr>
          <w:rFonts w:ascii="Times New Roman" w:hAnsi="Times New Roman" w:cs="Times New Roman"/>
          <w:sz w:val="24"/>
          <w:szCs w:val="24"/>
        </w:rPr>
        <w:t xml:space="preserve"> design competition held by NASA, and now it’s the Asian final. We can make it into the global final if we can beat the other 3 groups. </w:t>
      </w:r>
    </w:p>
    <w:p w14:paraId="2FB020FB" w14:textId="77777777" w:rsidR="008B36D6" w:rsidRPr="008959EE" w:rsidRDefault="008B36D6" w:rsidP="00D14B1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04DE6861" w14:textId="521D36BB" w:rsidR="00114636" w:rsidRDefault="002939C5" w:rsidP="00D14B1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st of my childhood </w:t>
      </w:r>
      <w:r w:rsidR="00670AD5">
        <w:rPr>
          <w:rFonts w:ascii="Times New Roman" w:hAnsi="Times New Roman" w:cs="Times New Roman"/>
          <w:sz w:val="24"/>
          <w:szCs w:val="24"/>
        </w:rPr>
        <w:t>was</w:t>
      </w:r>
      <w:r>
        <w:rPr>
          <w:rFonts w:ascii="Times New Roman" w:hAnsi="Times New Roman" w:cs="Times New Roman"/>
          <w:sz w:val="24"/>
          <w:szCs w:val="24"/>
        </w:rPr>
        <w:t xml:space="preserve"> full of </w:t>
      </w:r>
      <w:r w:rsidR="00670AD5">
        <w:rPr>
          <w:rFonts w:ascii="Times New Roman" w:hAnsi="Times New Roman" w:cs="Times New Roman"/>
          <w:sz w:val="24"/>
          <w:szCs w:val="24"/>
        </w:rPr>
        <w:t>after-school</w:t>
      </w:r>
      <w:r>
        <w:rPr>
          <w:rFonts w:ascii="Times New Roman" w:hAnsi="Times New Roman" w:cs="Times New Roman"/>
          <w:sz w:val="24"/>
          <w:szCs w:val="24"/>
        </w:rPr>
        <w:t xml:space="preserve"> classes. Not only after school but also </w:t>
      </w:r>
      <w:r w:rsidR="00670AD5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weekends. I </w:t>
      </w:r>
      <w:r w:rsidR="00670AD5">
        <w:rPr>
          <w:rFonts w:ascii="Times New Roman" w:hAnsi="Times New Roman" w:cs="Times New Roman"/>
          <w:sz w:val="24"/>
          <w:szCs w:val="24"/>
        </w:rPr>
        <w:t>remember</w:t>
      </w:r>
      <w:r>
        <w:rPr>
          <w:rFonts w:ascii="Times New Roman" w:hAnsi="Times New Roman" w:cs="Times New Roman"/>
          <w:sz w:val="24"/>
          <w:szCs w:val="24"/>
        </w:rPr>
        <w:t xml:space="preserve"> myself studying </w:t>
      </w:r>
      <w:r w:rsidR="00670AD5">
        <w:rPr>
          <w:rFonts w:ascii="Times New Roman" w:hAnsi="Times New Roman" w:cs="Times New Roman"/>
          <w:sz w:val="24"/>
          <w:szCs w:val="24"/>
        </w:rPr>
        <w:t>Mathematics</w:t>
      </w:r>
      <w:r>
        <w:rPr>
          <w:rFonts w:ascii="Times New Roman" w:hAnsi="Times New Roman" w:cs="Times New Roman"/>
          <w:sz w:val="24"/>
          <w:szCs w:val="24"/>
        </w:rPr>
        <w:t xml:space="preserve"> 7 in the morning when I was in Grade 2, and </w:t>
      </w:r>
      <w:r w:rsidR="00670AD5">
        <w:rPr>
          <w:rFonts w:ascii="Times New Roman" w:hAnsi="Times New Roman" w:cs="Times New Roman"/>
          <w:sz w:val="24"/>
          <w:szCs w:val="24"/>
        </w:rPr>
        <w:t xml:space="preserve">over the 10 years, the classes have never stopped. </w:t>
      </w:r>
      <w:r w:rsidR="00070A9E">
        <w:rPr>
          <w:rFonts w:ascii="Times New Roman" w:hAnsi="Times New Roman" w:cs="Times New Roman"/>
          <w:sz w:val="24"/>
          <w:szCs w:val="24"/>
        </w:rPr>
        <w:t xml:space="preserve">Everyone around me admires my family, but they don’t know how much stress I was put </w:t>
      </w:r>
      <w:r w:rsidR="00982247">
        <w:rPr>
          <w:rFonts w:ascii="Times New Roman" w:hAnsi="Times New Roman" w:cs="Times New Roman"/>
          <w:sz w:val="24"/>
          <w:szCs w:val="24"/>
        </w:rPr>
        <w:t>within</w:t>
      </w:r>
      <w:r w:rsidR="00070A9E">
        <w:rPr>
          <w:rFonts w:ascii="Times New Roman" w:hAnsi="Times New Roman" w:cs="Times New Roman"/>
          <w:sz w:val="24"/>
          <w:szCs w:val="24"/>
        </w:rPr>
        <w:t xml:space="preserve"> such a family. </w:t>
      </w:r>
      <w:r w:rsidR="00070A9E">
        <w:rPr>
          <w:rFonts w:ascii="Times New Roman" w:hAnsi="Times New Roman" w:cs="Times New Roman"/>
          <w:sz w:val="24"/>
          <w:szCs w:val="24"/>
        </w:rPr>
        <w:t>My parents, who have master's degrees from Oxford and Standford, hope their child hits big(</w:t>
      </w:r>
      <w:r w:rsidR="00070A9E">
        <w:rPr>
          <w:rFonts w:ascii="Times New Roman" w:hAnsi="Times New Roman" w:cs="Times New Roman" w:hint="eastAsia"/>
          <w:sz w:val="24"/>
          <w:szCs w:val="24"/>
        </w:rPr>
        <w:t>望子成龙</w:t>
      </w:r>
      <w:r w:rsidR="00070A9E">
        <w:rPr>
          <w:rFonts w:ascii="Times New Roman" w:hAnsi="Times New Roman" w:cs="Times New Roman"/>
          <w:sz w:val="24"/>
          <w:szCs w:val="24"/>
        </w:rPr>
        <w:t>).</w:t>
      </w:r>
      <w:r w:rsidR="00070A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B3F209" w14:textId="77777777" w:rsidR="00982247" w:rsidRDefault="00982247" w:rsidP="00D14B15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1BF730B6" w14:textId="7A0A9385" w:rsidR="00982247" w:rsidRPr="005F3C88" w:rsidRDefault="00586534" w:rsidP="00D14B15">
      <w:pPr>
        <w:adjustRightInd w:val="0"/>
        <w:snapToGrid w:val="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I went into my junior middle school, I started to enter puberty. </w:t>
      </w:r>
      <w:r w:rsidR="00FF1D65">
        <w:rPr>
          <w:rFonts w:ascii="Times New Roman" w:hAnsi="Times New Roman" w:cs="Times New Roman"/>
          <w:sz w:val="24"/>
          <w:szCs w:val="24"/>
        </w:rPr>
        <w:t xml:space="preserve">And that is also when my parents started to make future plans for me. </w:t>
      </w:r>
    </w:p>
    <w:p w14:paraId="1DB1ED52" w14:textId="77777777" w:rsidR="000109FE" w:rsidRPr="00FF1D65" w:rsidRDefault="000109FE" w:rsidP="00D14B15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</w:rPr>
      </w:pPr>
    </w:p>
    <w:p w14:paraId="285980E5" w14:textId="77777777" w:rsidR="000109FE" w:rsidRPr="00AF7478" w:rsidRDefault="000109FE" w:rsidP="00D14B15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</w:rPr>
      </w:pPr>
    </w:p>
    <w:sectPr w:rsidR="000109FE" w:rsidRPr="00AF74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22D3B" w14:textId="77777777" w:rsidR="00773BC6" w:rsidRDefault="00773BC6" w:rsidP="0006507D">
      <w:r>
        <w:separator/>
      </w:r>
    </w:p>
  </w:endnote>
  <w:endnote w:type="continuationSeparator" w:id="0">
    <w:p w14:paraId="7B678860" w14:textId="77777777" w:rsidR="00773BC6" w:rsidRDefault="00773BC6" w:rsidP="00065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AA6AA" w14:textId="77777777" w:rsidR="00773BC6" w:rsidRDefault="00773BC6" w:rsidP="0006507D">
      <w:r>
        <w:separator/>
      </w:r>
    </w:p>
  </w:footnote>
  <w:footnote w:type="continuationSeparator" w:id="0">
    <w:p w14:paraId="0AC65102" w14:textId="77777777" w:rsidR="00773BC6" w:rsidRDefault="00773BC6" w:rsidP="0006507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1MDMxsjA1tTA1MDdW0lEKTi0uzszPAykwrAUAae/N+CwAAAA="/>
  </w:docVars>
  <w:rsids>
    <w:rsidRoot w:val="0071143F"/>
    <w:rsid w:val="000109FE"/>
    <w:rsid w:val="00036FEA"/>
    <w:rsid w:val="0006507D"/>
    <w:rsid w:val="00070A9E"/>
    <w:rsid w:val="000A5892"/>
    <w:rsid w:val="00114636"/>
    <w:rsid w:val="002939C5"/>
    <w:rsid w:val="003C5F7C"/>
    <w:rsid w:val="00586534"/>
    <w:rsid w:val="005F3C88"/>
    <w:rsid w:val="00670AD5"/>
    <w:rsid w:val="006A05A1"/>
    <w:rsid w:val="006F0B07"/>
    <w:rsid w:val="0071143F"/>
    <w:rsid w:val="0074459E"/>
    <w:rsid w:val="00773BC6"/>
    <w:rsid w:val="007A5EF0"/>
    <w:rsid w:val="007E4949"/>
    <w:rsid w:val="007F7FF2"/>
    <w:rsid w:val="00845AB9"/>
    <w:rsid w:val="008959EE"/>
    <w:rsid w:val="008B36D6"/>
    <w:rsid w:val="009125D1"/>
    <w:rsid w:val="00912ABE"/>
    <w:rsid w:val="00912C02"/>
    <w:rsid w:val="00982247"/>
    <w:rsid w:val="00AF7478"/>
    <w:rsid w:val="00CC2546"/>
    <w:rsid w:val="00D14B15"/>
    <w:rsid w:val="00D6551E"/>
    <w:rsid w:val="00DA6178"/>
    <w:rsid w:val="00E144E0"/>
    <w:rsid w:val="00E7240F"/>
    <w:rsid w:val="00EC2832"/>
    <w:rsid w:val="00EF67C2"/>
    <w:rsid w:val="00F91B67"/>
    <w:rsid w:val="00FA1650"/>
    <w:rsid w:val="00FA222E"/>
    <w:rsid w:val="00FF1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7CB0C9"/>
  <w15:chartTrackingRefBased/>
  <w15:docId w15:val="{1023C436-ABE7-4940-8268-0DB238F57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6507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6507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6507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6507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517</Words>
  <Characters>1072</Characters>
  <Application>Microsoft Office Word</Application>
  <DocSecurity>0</DocSecurity>
  <Lines>26</Lines>
  <Paragraphs>8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Xiran Lin</cp:lastModifiedBy>
  <cp:revision>7</cp:revision>
  <dcterms:created xsi:type="dcterms:W3CDTF">2023-10-24T08:17:00Z</dcterms:created>
  <dcterms:modified xsi:type="dcterms:W3CDTF">2023-10-27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fb2cdc63e995f2e38e088c338262304229e8a77d03c50218045bbc51b9c51</vt:lpwstr>
  </property>
</Properties>
</file>